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BA2E3" w14:textId="0482534C" w:rsidR="00E03932" w:rsidRDefault="0032698F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  <w:r w:rsidR="00A04C93">
        <w:rPr>
          <w:rFonts w:ascii="Times New Roman" w:hAnsi="Times New Roman" w:cs="Times New Roman"/>
          <w:sz w:val="24"/>
          <w:szCs w:val="24"/>
        </w:rPr>
        <w:t>,</w:t>
      </w:r>
    </w:p>
    <w:p w14:paraId="7531283E" w14:textId="6F40DF2C" w:rsidR="00E03932" w:rsidRDefault="00E03932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artment of </w:t>
      </w:r>
      <w:r w:rsidR="00B87D63">
        <w:rPr>
          <w:rFonts w:ascii="Times New Roman" w:hAnsi="Times New Roman" w:cs="Times New Roman"/>
          <w:sz w:val="24"/>
          <w:szCs w:val="24"/>
        </w:rPr>
        <w:t>Electrica</w:t>
      </w:r>
      <w:r>
        <w:rPr>
          <w:rFonts w:ascii="Times New Roman" w:hAnsi="Times New Roman" w:cs="Times New Roman"/>
          <w:sz w:val="24"/>
          <w:szCs w:val="24"/>
        </w:rPr>
        <w:t xml:space="preserve">l &amp; </w:t>
      </w:r>
      <w:r w:rsidR="00B87D63">
        <w:rPr>
          <w:rFonts w:ascii="Times New Roman" w:hAnsi="Times New Roman" w:cs="Times New Roman"/>
          <w:sz w:val="24"/>
          <w:szCs w:val="24"/>
        </w:rPr>
        <w:t>Informa</w:t>
      </w:r>
      <w:r>
        <w:rPr>
          <w:rFonts w:ascii="Times New Roman" w:hAnsi="Times New Roman" w:cs="Times New Roman"/>
          <w:sz w:val="24"/>
          <w:szCs w:val="24"/>
        </w:rPr>
        <w:t>tion Engineering</w:t>
      </w:r>
      <w:r w:rsidR="00A04C93">
        <w:rPr>
          <w:rFonts w:ascii="Times New Roman" w:hAnsi="Times New Roman" w:cs="Times New Roman"/>
          <w:sz w:val="24"/>
          <w:szCs w:val="24"/>
        </w:rPr>
        <w:t>,</w:t>
      </w:r>
    </w:p>
    <w:p w14:paraId="5CE92C09" w14:textId="11FE6426" w:rsidR="00E03932" w:rsidRDefault="00E03932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Nairobi</w:t>
      </w:r>
      <w:r w:rsidR="00A04C93">
        <w:rPr>
          <w:rFonts w:ascii="Times New Roman" w:hAnsi="Times New Roman" w:cs="Times New Roman"/>
          <w:sz w:val="24"/>
          <w:szCs w:val="24"/>
        </w:rPr>
        <w:t>,</w:t>
      </w:r>
    </w:p>
    <w:p w14:paraId="7C746EA9" w14:textId="07DE7062" w:rsidR="00A76E3F" w:rsidRPr="00CB2A4F" w:rsidRDefault="00A76E3F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 xml:space="preserve">P.O. Box </w:t>
      </w:r>
      <w:r w:rsidR="00E03932">
        <w:rPr>
          <w:rFonts w:ascii="Times New Roman" w:hAnsi="Times New Roman" w:cs="Times New Roman"/>
          <w:sz w:val="24"/>
          <w:szCs w:val="24"/>
        </w:rPr>
        <w:t>30197</w:t>
      </w:r>
      <w:r w:rsidR="002D0356">
        <w:rPr>
          <w:rFonts w:ascii="Times New Roman" w:hAnsi="Times New Roman" w:cs="Times New Roman"/>
          <w:sz w:val="24"/>
          <w:szCs w:val="24"/>
        </w:rPr>
        <w:t xml:space="preserve"> </w:t>
      </w:r>
      <w:r w:rsidR="00E03932">
        <w:rPr>
          <w:rFonts w:ascii="Times New Roman" w:hAnsi="Times New Roman" w:cs="Times New Roman"/>
          <w:sz w:val="24"/>
          <w:szCs w:val="24"/>
        </w:rPr>
        <w:t>-</w:t>
      </w:r>
      <w:r w:rsidR="002D0356">
        <w:rPr>
          <w:rFonts w:ascii="Times New Roman" w:hAnsi="Times New Roman" w:cs="Times New Roman"/>
          <w:sz w:val="24"/>
          <w:szCs w:val="24"/>
        </w:rPr>
        <w:t xml:space="preserve"> </w:t>
      </w:r>
      <w:r w:rsidR="00E03932">
        <w:rPr>
          <w:rFonts w:ascii="Times New Roman" w:hAnsi="Times New Roman" w:cs="Times New Roman"/>
          <w:sz w:val="24"/>
          <w:szCs w:val="24"/>
        </w:rPr>
        <w:t>00100</w:t>
      </w:r>
      <w:r w:rsidR="00757113">
        <w:rPr>
          <w:rFonts w:ascii="Times New Roman" w:hAnsi="Times New Roman" w:cs="Times New Roman"/>
          <w:sz w:val="24"/>
          <w:szCs w:val="24"/>
        </w:rPr>
        <w:t>,</w:t>
      </w:r>
    </w:p>
    <w:p w14:paraId="344FDD85" w14:textId="3F62A27E" w:rsidR="00A76E3F" w:rsidRDefault="00E03932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irobi</w:t>
      </w:r>
      <w:r w:rsidR="00757113">
        <w:rPr>
          <w:rFonts w:ascii="Times New Roman" w:hAnsi="Times New Roman" w:cs="Times New Roman"/>
          <w:sz w:val="24"/>
          <w:szCs w:val="24"/>
        </w:rPr>
        <w:t>.</w:t>
      </w:r>
    </w:p>
    <w:p w14:paraId="2811B6C3" w14:textId="4498A58E" w:rsidR="001D7230" w:rsidRDefault="001D7230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6" w:history="1">
        <w:r w:rsidR="00416E94" w:rsidRPr="00436CAA">
          <w:rPr>
            <w:rStyle w:val="Hyperlink"/>
            <w:rFonts w:ascii="Times New Roman" w:hAnsi="Times New Roman" w:cs="Times New Roman"/>
            <w:sz w:val="24"/>
            <w:szCs w:val="24"/>
          </w:rPr>
          <w:t>students@students.uonbi.ac.ke</w:t>
        </w:r>
      </w:hyperlink>
    </w:p>
    <w:p w14:paraId="36C40A2D" w14:textId="555C000C" w:rsidR="001D7230" w:rsidRPr="00CB2A4F" w:rsidRDefault="001D7230" w:rsidP="0032698F">
      <w:pPr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: 072</w:t>
      </w:r>
      <w:r w:rsidR="0032698F">
        <w:rPr>
          <w:rFonts w:ascii="Times New Roman" w:hAnsi="Times New Roman" w:cs="Times New Roman"/>
          <w:sz w:val="24"/>
          <w:szCs w:val="24"/>
        </w:rPr>
        <w:t>2 12 34 56</w:t>
      </w:r>
    </w:p>
    <w:p w14:paraId="7390BACF" w14:textId="5D70EB00" w:rsidR="0032698F" w:rsidRDefault="0032698F" w:rsidP="0032698F">
      <w:pPr>
        <w:spacing w:after="0"/>
        <w:ind w:left="43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DATE \@ "dddd, dd MMMM yyyy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B87D63">
        <w:rPr>
          <w:rFonts w:ascii="Times New Roman" w:hAnsi="Times New Roman" w:cs="Times New Roman"/>
          <w:noProof/>
          <w:sz w:val="24"/>
          <w:szCs w:val="24"/>
        </w:rPr>
        <w:t>Tuesday, 29 July 2025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69662464" w14:textId="118427B5" w:rsidR="00A76E3F" w:rsidRPr="00E03932" w:rsidRDefault="00A76E3F" w:rsidP="008D398E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E03932">
        <w:rPr>
          <w:rFonts w:ascii="Times New Roman" w:hAnsi="Times New Roman" w:cs="Times New Roman"/>
          <w:sz w:val="24"/>
          <w:szCs w:val="24"/>
        </w:rPr>
        <w:t>T</w:t>
      </w:r>
      <w:r w:rsidR="00475F7C">
        <w:rPr>
          <w:rFonts w:ascii="Times New Roman" w:hAnsi="Times New Roman" w:cs="Times New Roman"/>
          <w:sz w:val="24"/>
          <w:szCs w:val="24"/>
        </w:rPr>
        <w:t>o</w:t>
      </w:r>
      <w:r w:rsidRPr="00E03932">
        <w:rPr>
          <w:rFonts w:ascii="Times New Roman" w:hAnsi="Times New Roman" w:cs="Times New Roman"/>
          <w:sz w:val="24"/>
          <w:szCs w:val="24"/>
        </w:rPr>
        <w:t>:</w:t>
      </w:r>
      <w:r w:rsidR="005F0B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FF662E" w14:textId="7FD880F0" w:rsidR="00A76E3F" w:rsidRPr="00E03932" w:rsidRDefault="00E03932" w:rsidP="009E6D1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A76E3F" w:rsidRPr="00E03932">
        <w:rPr>
          <w:rFonts w:ascii="Times New Roman" w:hAnsi="Times New Roman" w:cs="Times New Roman"/>
          <w:b/>
          <w:bCs/>
          <w:sz w:val="24"/>
          <w:szCs w:val="24"/>
        </w:rPr>
        <w:t>Chair</w:t>
      </w:r>
      <w:r>
        <w:rPr>
          <w:rFonts w:ascii="Times New Roman" w:hAnsi="Times New Roman" w:cs="Times New Roman"/>
          <w:b/>
          <w:bCs/>
          <w:sz w:val="24"/>
          <w:szCs w:val="24"/>
        </w:rPr>
        <w:t>man</w:t>
      </w:r>
      <w:r w:rsidR="00A76E3F" w:rsidRPr="00E03932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F0B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0D41178" w14:textId="698BE22A" w:rsidR="00A76E3F" w:rsidRPr="00CB2A4F" w:rsidRDefault="00A76E3F" w:rsidP="009E6D1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 xml:space="preserve">Department of </w:t>
      </w:r>
      <w:r w:rsidR="00B87D63">
        <w:rPr>
          <w:rFonts w:ascii="Times New Roman" w:hAnsi="Times New Roman" w:cs="Times New Roman"/>
          <w:sz w:val="24"/>
          <w:szCs w:val="24"/>
        </w:rPr>
        <w:t>Electrica</w:t>
      </w:r>
      <w:r w:rsidRPr="00CB2A4F">
        <w:rPr>
          <w:rFonts w:ascii="Times New Roman" w:hAnsi="Times New Roman" w:cs="Times New Roman"/>
          <w:sz w:val="24"/>
          <w:szCs w:val="24"/>
        </w:rPr>
        <w:t xml:space="preserve">l &amp; </w:t>
      </w:r>
      <w:r w:rsidR="00B87D63">
        <w:rPr>
          <w:rFonts w:ascii="Times New Roman" w:hAnsi="Times New Roman" w:cs="Times New Roman"/>
          <w:sz w:val="24"/>
          <w:szCs w:val="24"/>
        </w:rPr>
        <w:t>Informa</w:t>
      </w:r>
      <w:r w:rsidRPr="00CB2A4F">
        <w:rPr>
          <w:rFonts w:ascii="Times New Roman" w:hAnsi="Times New Roman" w:cs="Times New Roman"/>
          <w:sz w:val="24"/>
          <w:szCs w:val="24"/>
        </w:rPr>
        <w:t>tion Engineering</w:t>
      </w:r>
      <w:r w:rsidR="00A04C93">
        <w:rPr>
          <w:rFonts w:ascii="Times New Roman" w:hAnsi="Times New Roman" w:cs="Times New Roman"/>
          <w:sz w:val="24"/>
          <w:szCs w:val="24"/>
        </w:rPr>
        <w:t>,</w:t>
      </w:r>
      <w:r w:rsidR="005F0B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83697F" w14:textId="49B3C200" w:rsidR="00402057" w:rsidRPr="00E03932" w:rsidRDefault="00402057" w:rsidP="00402057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E03932">
        <w:rPr>
          <w:rFonts w:ascii="Times New Roman" w:hAnsi="Times New Roman" w:cs="Times New Roman"/>
          <w:sz w:val="24"/>
          <w:szCs w:val="24"/>
        </w:rPr>
        <w:t>Through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72E675" w14:textId="2748D60D" w:rsidR="00402057" w:rsidRPr="00E03932" w:rsidRDefault="00402057" w:rsidP="0040205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ervisor </w:t>
      </w:r>
      <w:r w:rsidR="0032698F">
        <w:rPr>
          <w:rFonts w:ascii="Times New Roman" w:hAnsi="Times New Roman" w:cs="Times New Roman"/>
          <w:b/>
          <w:bCs/>
          <w:sz w:val="24"/>
          <w:szCs w:val="24"/>
        </w:rPr>
        <w:t>Name</w:t>
      </w:r>
      <w:r w:rsidRPr="00E03932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EFFEE9E" w14:textId="37E9BAC6" w:rsidR="00402057" w:rsidRPr="00CB2A4F" w:rsidRDefault="00402057" w:rsidP="0040205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 xml:space="preserve">Department of </w:t>
      </w:r>
      <w:r w:rsidR="00B87D63">
        <w:rPr>
          <w:rFonts w:ascii="Times New Roman" w:hAnsi="Times New Roman" w:cs="Times New Roman"/>
          <w:sz w:val="24"/>
          <w:szCs w:val="24"/>
        </w:rPr>
        <w:t>Electrica</w:t>
      </w:r>
      <w:r w:rsidRPr="00CB2A4F">
        <w:rPr>
          <w:rFonts w:ascii="Times New Roman" w:hAnsi="Times New Roman" w:cs="Times New Roman"/>
          <w:sz w:val="24"/>
          <w:szCs w:val="24"/>
        </w:rPr>
        <w:t xml:space="preserve">l &amp; </w:t>
      </w:r>
      <w:r w:rsidR="00B87D63">
        <w:rPr>
          <w:rFonts w:ascii="Times New Roman" w:hAnsi="Times New Roman" w:cs="Times New Roman"/>
          <w:sz w:val="24"/>
          <w:szCs w:val="24"/>
        </w:rPr>
        <w:t>Informa</w:t>
      </w:r>
      <w:r w:rsidRPr="00CB2A4F">
        <w:rPr>
          <w:rFonts w:ascii="Times New Roman" w:hAnsi="Times New Roman" w:cs="Times New Roman"/>
          <w:sz w:val="24"/>
          <w:szCs w:val="24"/>
        </w:rPr>
        <w:t>tion Engineeri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6B722014" w14:textId="77777777" w:rsidR="00402057" w:rsidRPr="00CB2A4F" w:rsidRDefault="00402057" w:rsidP="0040205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>University of Nairob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4A57287" w14:textId="144582B3" w:rsidR="00A76E3F" w:rsidRPr="00CB2A4F" w:rsidRDefault="00A76E3F" w:rsidP="009E6D1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966736" w14:textId="04ED3DD8" w:rsidR="00A76E3F" w:rsidRPr="00CB2A4F" w:rsidRDefault="00A76E3F" w:rsidP="008D398E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>Dear Sir,</w:t>
      </w:r>
      <w:r w:rsidR="005F0B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A90AB9" w14:textId="5D38F52C" w:rsidR="00A76E3F" w:rsidRPr="00CB2A4F" w:rsidRDefault="00A76E3F" w:rsidP="008D398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B2A4F">
        <w:rPr>
          <w:rFonts w:ascii="Times New Roman" w:hAnsi="Times New Roman" w:cs="Times New Roman"/>
          <w:b/>
          <w:bCs/>
          <w:sz w:val="24"/>
          <w:szCs w:val="24"/>
        </w:rPr>
        <w:t xml:space="preserve">RE: </w:t>
      </w:r>
      <w:r w:rsidRPr="00CB2A4F">
        <w:rPr>
          <w:rFonts w:ascii="Times New Roman" w:hAnsi="Times New Roman" w:cs="Times New Roman"/>
          <w:b/>
          <w:bCs/>
          <w:sz w:val="24"/>
          <w:szCs w:val="24"/>
          <w:u w:val="single"/>
        </w:rPr>
        <w:t>RE</w:t>
      </w:r>
      <w:r w:rsidR="00402057">
        <w:rPr>
          <w:rFonts w:ascii="Times New Roman" w:hAnsi="Times New Roman" w:cs="Times New Roman"/>
          <w:b/>
          <w:bCs/>
          <w:sz w:val="24"/>
          <w:szCs w:val="24"/>
          <w:u w:val="single"/>
        </w:rPr>
        <w:t>QUEST</w:t>
      </w:r>
      <w:r w:rsidR="0032698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 EXTENSION</w:t>
      </w:r>
      <w:r w:rsidRPr="00CB2A4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32698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– </w:t>
      </w:r>
      <w:r w:rsidR="003749E7">
        <w:rPr>
          <w:rFonts w:ascii="Times New Roman" w:hAnsi="Times New Roman" w:cs="Times New Roman"/>
          <w:b/>
          <w:bCs/>
          <w:sz w:val="24"/>
          <w:szCs w:val="24"/>
          <w:u w:val="single"/>
        </w:rPr>
        <w:t>STUDENT NAME -</w:t>
      </w:r>
      <w:r w:rsidR="0032698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</w:t>
      </w:r>
      <w:r w:rsidR="0069367B">
        <w:rPr>
          <w:rFonts w:ascii="Times New Roman" w:hAnsi="Times New Roman" w:cs="Times New Roman"/>
          <w:b/>
          <w:bCs/>
          <w:sz w:val="24"/>
          <w:szCs w:val="24"/>
          <w:u w:val="single"/>
        </w:rPr>
        <w:t>EE</w:t>
      </w:r>
      <w:r w:rsidR="0032698F">
        <w:rPr>
          <w:rFonts w:ascii="Times New Roman" w:hAnsi="Times New Roman" w:cs="Times New Roman"/>
          <w:b/>
          <w:bCs/>
          <w:sz w:val="24"/>
          <w:szCs w:val="24"/>
          <w:u w:val="single"/>
        </w:rPr>
        <w:t>6/1234/20</w:t>
      </w:r>
      <w:r w:rsidR="0069367B">
        <w:rPr>
          <w:rFonts w:ascii="Times New Roman" w:hAnsi="Times New Roman" w:cs="Times New Roman"/>
          <w:b/>
          <w:bCs/>
          <w:sz w:val="24"/>
          <w:szCs w:val="24"/>
          <w:u w:val="single"/>
        </w:rPr>
        <w:t>25</w:t>
      </w:r>
    </w:p>
    <w:p w14:paraId="3076F6AC" w14:textId="5EE1E3A6" w:rsidR="00416E94" w:rsidRDefault="00E03932" w:rsidP="00BB355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writing to </w:t>
      </w:r>
      <w:r w:rsidR="0032698F">
        <w:rPr>
          <w:rFonts w:ascii="Times New Roman" w:hAnsi="Times New Roman" w:cs="Times New Roman"/>
          <w:sz w:val="24"/>
          <w:szCs w:val="24"/>
        </w:rPr>
        <w:t>request</w:t>
      </w:r>
      <w:r w:rsidR="003749E7">
        <w:rPr>
          <w:rFonts w:ascii="Times New Roman" w:hAnsi="Times New Roman" w:cs="Times New Roman"/>
          <w:sz w:val="24"/>
          <w:szCs w:val="24"/>
        </w:rPr>
        <w:t xml:space="preserve"> for extension of studies for my Master’s programme</w:t>
      </w:r>
      <w:r w:rsidR="008D398E" w:rsidRPr="00CB2A4F">
        <w:rPr>
          <w:rFonts w:ascii="Times New Roman" w:hAnsi="Times New Roman" w:cs="Times New Roman"/>
          <w:sz w:val="24"/>
          <w:szCs w:val="24"/>
        </w:rPr>
        <w:t>.</w:t>
      </w:r>
      <w:r w:rsidR="005A46A3">
        <w:rPr>
          <w:rFonts w:ascii="Times New Roman" w:hAnsi="Times New Roman" w:cs="Times New Roman"/>
          <w:sz w:val="24"/>
          <w:szCs w:val="24"/>
        </w:rPr>
        <w:t xml:space="preserve"> </w:t>
      </w:r>
      <w:r w:rsidR="003749E7">
        <w:rPr>
          <w:rFonts w:ascii="Times New Roman" w:hAnsi="Times New Roman" w:cs="Times New Roman"/>
          <w:sz w:val="24"/>
          <w:szCs w:val="24"/>
        </w:rPr>
        <w:t xml:space="preserve">I intend to finish in (add duration in months not exceeding twelve months). The reason for the delay has been bla….bla… bla… . I will pay all the necessary </w:t>
      </w:r>
      <w:r w:rsidR="00416E94">
        <w:rPr>
          <w:rFonts w:ascii="Times New Roman" w:hAnsi="Times New Roman" w:cs="Times New Roman"/>
          <w:sz w:val="24"/>
          <w:szCs w:val="24"/>
        </w:rPr>
        <w:t xml:space="preserve">extension </w:t>
      </w:r>
      <w:r w:rsidR="003749E7">
        <w:rPr>
          <w:rFonts w:ascii="Times New Roman" w:hAnsi="Times New Roman" w:cs="Times New Roman"/>
          <w:sz w:val="24"/>
          <w:szCs w:val="24"/>
        </w:rPr>
        <w:t xml:space="preserve">fees and commit to finishing the thesis within the stipulated time. </w:t>
      </w:r>
    </w:p>
    <w:p w14:paraId="513D3948" w14:textId="77777777" w:rsidR="00BB355A" w:rsidRDefault="00BB355A" w:rsidP="00BB355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AA8CC0C" w14:textId="79A60ED9" w:rsidR="009E6D1D" w:rsidRDefault="00A3194C" w:rsidP="00BB355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.</w:t>
      </w:r>
      <w:r w:rsidR="00BB35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948753" w14:textId="77777777" w:rsidR="00BB355A" w:rsidRPr="00CB2A4F" w:rsidRDefault="00BB355A" w:rsidP="00BB355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F2319B3" w14:textId="3DCDD430" w:rsidR="009E6D1D" w:rsidRPr="00CB2A4F" w:rsidRDefault="00980E46" w:rsidP="008D398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s sincerely</w:t>
      </w:r>
      <w:r w:rsidR="009E6D1D" w:rsidRPr="00CB2A4F">
        <w:rPr>
          <w:rFonts w:ascii="Times New Roman" w:hAnsi="Times New Roman" w:cs="Times New Roman"/>
          <w:sz w:val="24"/>
          <w:szCs w:val="24"/>
        </w:rPr>
        <w:t>,</w:t>
      </w:r>
    </w:p>
    <w:p w14:paraId="385E9595" w14:textId="1F9D55B7" w:rsidR="009E6D1D" w:rsidRPr="00CB2A4F" w:rsidRDefault="009E6D1D" w:rsidP="008D398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1EE0620" w14:textId="47187BF4" w:rsidR="009E6D1D" w:rsidRPr="00CB2A4F" w:rsidRDefault="0032698F" w:rsidP="00CB2A4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  <w:r w:rsidR="00DA067E">
        <w:rPr>
          <w:rFonts w:ascii="Times New Roman" w:hAnsi="Times New Roman" w:cs="Times New Roman"/>
          <w:sz w:val="24"/>
          <w:szCs w:val="24"/>
        </w:rPr>
        <w:t>,</w:t>
      </w:r>
      <w:r w:rsidR="00BB35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443121" w14:textId="0E40F1A6" w:rsidR="00A76E3F" w:rsidRPr="00CB2A4F" w:rsidRDefault="0032698F" w:rsidP="00CB2A4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 - MSc</w:t>
      </w:r>
      <w:r w:rsidR="00005CF2">
        <w:rPr>
          <w:rFonts w:ascii="Times New Roman" w:hAnsi="Times New Roman" w:cs="Times New Roman"/>
          <w:sz w:val="24"/>
          <w:szCs w:val="24"/>
        </w:rPr>
        <w:t>.</w:t>
      </w:r>
      <w:r w:rsidR="00BB355A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A76E3F" w:rsidRPr="00CB2A4F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7858A3" w14:textId="77777777" w:rsidR="00254886" w:rsidRDefault="00254886" w:rsidP="00403E0C">
      <w:pPr>
        <w:spacing w:after="0" w:line="240" w:lineRule="auto"/>
      </w:pPr>
      <w:r>
        <w:separator/>
      </w:r>
    </w:p>
  </w:endnote>
  <w:endnote w:type="continuationSeparator" w:id="0">
    <w:p w14:paraId="7AB0FD4A" w14:textId="77777777" w:rsidR="00254886" w:rsidRDefault="00254886" w:rsidP="00403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1893694561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Content>
          <w:p w14:paraId="69D2BA0E" w14:textId="6A724E0A" w:rsidR="00403E0C" w:rsidRPr="00403E0C" w:rsidRDefault="00403E0C" w:rsidP="00403E0C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403E0C">
              <w:rPr>
                <w:rFonts w:ascii="Times New Roman" w:hAnsi="Times New Roman" w:cs="Times New Roman"/>
              </w:rPr>
              <w:t xml:space="preserve">Page </w: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403E0C">
              <w:rPr>
                <w:rFonts w:ascii="Times New Roman" w:hAnsi="Times New Roman" w:cs="Times New Roman"/>
              </w:rPr>
              <w:instrText xml:space="preserve"> PAGE </w:instrTex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403E0C">
              <w:rPr>
                <w:rFonts w:ascii="Times New Roman" w:hAnsi="Times New Roman" w:cs="Times New Roman"/>
                <w:noProof/>
              </w:rPr>
              <w:t>2</w: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403E0C">
              <w:rPr>
                <w:rFonts w:ascii="Times New Roman" w:hAnsi="Times New Roman" w:cs="Times New Roman"/>
              </w:rPr>
              <w:t xml:space="preserve"> of </w: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403E0C">
              <w:rPr>
                <w:rFonts w:ascii="Times New Roman" w:hAnsi="Times New Roman" w:cs="Times New Roman"/>
              </w:rPr>
              <w:instrText xml:space="preserve"> NUMPAGES  </w:instrTex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403E0C">
              <w:rPr>
                <w:rFonts w:ascii="Times New Roman" w:hAnsi="Times New Roman" w:cs="Times New Roman"/>
                <w:noProof/>
              </w:rPr>
              <w:t>2</w: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010DC1" w14:textId="77777777" w:rsidR="00254886" w:rsidRDefault="00254886" w:rsidP="00403E0C">
      <w:pPr>
        <w:spacing w:after="0" w:line="240" w:lineRule="auto"/>
      </w:pPr>
      <w:r>
        <w:separator/>
      </w:r>
    </w:p>
  </w:footnote>
  <w:footnote w:type="continuationSeparator" w:id="0">
    <w:p w14:paraId="1D2EE2B7" w14:textId="77777777" w:rsidR="00254886" w:rsidRDefault="00254886" w:rsidP="00403E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MLO0tDSyNDExsDRS0lEKTi0uzszPAymwrAUArVDlsCwAAAA="/>
  </w:docVars>
  <w:rsids>
    <w:rsidRoot w:val="00A76E3F"/>
    <w:rsid w:val="00005CF2"/>
    <w:rsid w:val="00035FCF"/>
    <w:rsid w:val="0007200B"/>
    <w:rsid w:val="00095265"/>
    <w:rsid w:val="000A2FC5"/>
    <w:rsid w:val="000A37F0"/>
    <w:rsid w:val="000A5461"/>
    <w:rsid w:val="000B7DC7"/>
    <w:rsid w:val="000F54D9"/>
    <w:rsid w:val="00103DB6"/>
    <w:rsid w:val="0011485D"/>
    <w:rsid w:val="00167B45"/>
    <w:rsid w:val="00193F27"/>
    <w:rsid w:val="001D7230"/>
    <w:rsid w:val="00211163"/>
    <w:rsid w:val="002523C9"/>
    <w:rsid w:val="00254886"/>
    <w:rsid w:val="002A3533"/>
    <w:rsid w:val="002D0356"/>
    <w:rsid w:val="0032698F"/>
    <w:rsid w:val="00341263"/>
    <w:rsid w:val="00373AA1"/>
    <w:rsid w:val="003749E7"/>
    <w:rsid w:val="00402057"/>
    <w:rsid w:val="00403E0C"/>
    <w:rsid w:val="00416E94"/>
    <w:rsid w:val="00475F7C"/>
    <w:rsid w:val="0049596E"/>
    <w:rsid w:val="004F0E08"/>
    <w:rsid w:val="00511D91"/>
    <w:rsid w:val="00527696"/>
    <w:rsid w:val="005524EC"/>
    <w:rsid w:val="005A46A3"/>
    <w:rsid w:val="005F0B67"/>
    <w:rsid w:val="00633E40"/>
    <w:rsid w:val="0069367B"/>
    <w:rsid w:val="006B31D7"/>
    <w:rsid w:val="006C2FB6"/>
    <w:rsid w:val="006C584D"/>
    <w:rsid w:val="00732F35"/>
    <w:rsid w:val="00752C6B"/>
    <w:rsid w:val="00757113"/>
    <w:rsid w:val="007C14AC"/>
    <w:rsid w:val="0086455F"/>
    <w:rsid w:val="0087683E"/>
    <w:rsid w:val="008D398E"/>
    <w:rsid w:val="008F1D24"/>
    <w:rsid w:val="009016C3"/>
    <w:rsid w:val="00901BD8"/>
    <w:rsid w:val="00940784"/>
    <w:rsid w:val="009463AF"/>
    <w:rsid w:val="009704CD"/>
    <w:rsid w:val="00980E46"/>
    <w:rsid w:val="0099068B"/>
    <w:rsid w:val="009E6D1D"/>
    <w:rsid w:val="00A04C93"/>
    <w:rsid w:val="00A3194C"/>
    <w:rsid w:val="00A67AF8"/>
    <w:rsid w:val="00A76E3F"/>
    <w:rsid w:val="00A8030F"/>
    <w:rsid w:val="00AB18FC"/>
    <w:rsid w:val="00AB57A1"/>
    <w:rsid w:val="00AE5E89"/>
    <w:rsid w:val="00AF7298"/>
    <w:rsid w:val="00B4650A"/>
    <w:rsid w:val="00B87D63"/>
    <w:rsid w:val="00B906CD"/>
    <w:rsid w:val="00BA234E"/>
    <w:rsid w:val="00BB117D"/>
    <w:rsid w:val="00BB355A"/>
    <w:rsid w:val="00BC0D87"/>
    <w:rsid w:val="00BC54A2"/>
    <w:rsid w:val="00BC630A"/>
    <w:rsid w:val="00BE15A8"/>
    <w:rsid w:val="00C11D43"/>
    <w:rsid w:val="00C33AC1"/>
    <w:rsid w:val="00C417F2"/>
    <w:rsid w:val="00C43099"/>
    <w:rsid w:val="00C640D2"/>
    <w:rsid w:val="00CB2A4F"/>
    <w:rsid w:val="00CF0B2B"/>
    <w:rsid w:val="00D72F15"/>
    <w:rsid w:val="00D814A2"/>
    <w:rsid w:val="00DA067E"/>
    <w:rsid w:val="00DB18DB"/>
    <w:rsid w:val="00E03932"/>
    <w:rsid w:val="00E2185B"/>
    <w:rsid w:val="00E60BC9"/>
    <w:rsid w:val="00EE2D98"/>
    <w:rsid w:val="00EF0DC9"/>
    <w:rsid w:val="00F2060C"/>
    <w:rsid w:val="00F24FB9"/>
    <w:rsid w:val="00F32F73"/>
    <w:rsid w:val="00F767AA"/>
    <w:rsid w:val="00FE4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BAF9DA1"/>
  <w15:chartTrackingRefBased/>
  <w15:docId w15:val="{F9103C2F-3BEC-4441-938E-B6D1A1A03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6D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72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723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03E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3E0C"/>
  </w:style>
  <w:style w:type="paragraph" w:styleId="Footer">
    <w:name w:val="footer"/>
    <w:basedOn w:val="Normal"/>
    <w:link w:val="FooterChar"/>
    <w:uiPriority w:val="99"/>
    <w:unhideWhenUsed/>
    <w:rsid w:val="00403E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3E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tudents@students.uonbi.ac.k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homi Munyua</dc:creator>
  <cp:keywords/>
  <dc:description/>
  <cp:lastModifiedBy>Gevirah Omondi</cp:lastModifiedBy>
  <cp:revision>6</cp:revision>
  <cp:lastPrinted>2021-05-18T10:39:00Z</cp:lastPrinted>
  <dcterms:created xsi:type="dcterms:W3CDTF">2022-04-19T11:31:00Z</dcterms:created>
  <dcterms:modified xsi:type="dcterms:W3CDTF">2025-07-29T15:34:00Z</dcterms:modified>
</cp:coreProperties>
</file>